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06602C" w14:textId="77777777" w:rsidR="00BF1DA7" w:rsidRDefault="00BF1DA7" w:rsidP="00BF1DA7">
      <w:pPr>
        <w:spacing w:after="0" w:line="259" w:lineRule="auto"/>
        <w:ind w:left="165" w:right="464" w:firstLine="0"/>
        <w:rPr>
          <w:b/>
          <w:sz w:val="44"/>
        </w:rPr>
      </w:pPr>
      <w:r>
        <w:rPr>
          <w:noProof/>
        </w:rPr>
        <w:drawing>
          <wp:anchor distT="0" distB="0" distL="114300" distR="114300" simplePos="0" relativeHeight="251658240" behindDoc="0" locked="0" layoutInCell="1" allowOverlap="0" wp14:anchorId="1300CA20" wp14:editId="2056D6D6">
            <wp:simplePos x="0" y="0"/>
            <wp:positionH relativeFrom="column">
              <wp:posOffset>28575</wp:posOffset>
            </wp:positionH>
            <wp:positionV relativeFrom="paragraph">
              <wp:posOffset>153670</wp:posOffset>
            </wp:positionV>
            <wp:extent cx="1390650" cy="1383030"/>
            <wp:effectExtent l="0" t="0" r="0" b="0"/>
            <wp:wrapSquare wrapText="bothSides"/>
            <wp:docPr id="121" name="Picture 12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8"/>
                    <a:stretch>
                      <a:fillRect/>
                    </a:stretch>
                  </pic:blipFill>
                  <pic:spPr>
                    <a:xfrm>
                      <a:off x="0" y="0"/>
                      <a:ext cx="1390650" cy="1383030"/>
                    </a:xfrm>
                    <a:prstGeom prst="rect">
                      <a:avLst/>
                    </a:prstGeom>
                  </pic:spPr>
                </pic:pic>
              </a:graphicData>
            </a:graphic>
          </wp:anchor>
        </w:drawing>
      </w:r>
    </w:p>
    <w:p w14:paraId="10EBAA5E" w14:textId="77777777" w:rsidR="001B6CB0" w:rsidRDefault="00501F5F" w:rsidP="00BF1DA7">
      <w:pPr>
        <w:spacing w:after="0" w:line="259" w:lineRule="auto"/>
        <w:ind w:left="165" w:right="464" w:firstLine="0"/>
        <w:jc w:val="center"/>
        <w:rPr>
          <w:b/>
          <w:color w:val="7030A0"/>
          <w:sz w:val="56"/>
        </w:rPr>
      </w:pPr>
      <w:r w:rsidRPr="00BF1DA7">
        <w:rPr>
          <w:b/>
          <w:color w:val="7030A0"/>
          <w:sz w:val="56"/>
        </w:rPr>
        <w:t>Allianc</w:t>
      </w:r>
      <w:r w:rsidR="00BF1DA7" w:rsidRPr="00BF1DA7">
        <w:rPr>
          <w:b/>
          <w:color w:val="7030A0"/>
          <w:sz w:val="56"/>
        </w:rPr>
        <w:t xml:space="preserve">e </w:t>
      </w:r>
      <w:proofErr w:type="gramStart"/>
      <w:r w:rsidR="001B6CB0">
        <w:rPr>
          <w:b/>
          <w:color w:val="7030A0"/>
          <w:sz w:val="56"/>
        </w:rPr>
        <w:t>Summer</w:t>
      </w:r>
      <w:proofErr w:type="gramEnd"/>
      <w:r w:rsidR="001B6CB0">
        <w:rPr>
          <w:b/>
          <w:color w:val="7030A0"/>
          <w:sz w:val="56"/>
        </w:rPr>
        <w:t xml:space="preserve"> </w:t>
      </w:r>
    </w:p>
    <w:p w14:paraId="1BA47EEF" w14:textId="374298C6" w:rsidR="00275CB2" w:rsidRPr="00BF1DA7" w:rsidRDefault="001B6CB0" w:rsidP="00BF1DA7">
      <w:pPr>
        <w:spacing w:after="0" w:line="259" w:lineRule="auto"/>
        <w:ind w:left="165" w:right="464" w:firstLine="0"/>
        <w:jc w:val="center"/>
        <w:rPr>
          <w:color w:val="7030A0"/>
          <w:sz w:val="32"/>
        </w:rPr>
      </w:pPr>
      <w:bookmarkStart w:id="0" w:name="_GoBack"/>
      <w:bookmarkEnd w:id="0"/>
      <w:r>
        <w:rPr>
          <w:b/>
          <w:color w:val="7030A0"/>
          <w:sz w:val="56"/>
        </w:rPr>
        <w:t xml:space="preserve">Support </w:t>
      </w:r>
      <w:r w:rsidR="00501F5F" w:rsidRPr="00BF1DA7">
        <w:rPr>
          <w:b/>
          <w:color w:val="7030A0"/>
          <w:sz w:val="56"/>
        </w:rPr>
        <w:t>Program</w:t>
      </w:r>
    </w:p>
    <w:p w14:paraId="10A65B16" w14:textId="77777777" w:rsidR="00275CB2" w:rsidRDefault="00501F5F">
      <w:pPr>
        <w:spacing w:after="156" w:line="259" w:lineRule="auto"/>
        <w:ind w:left="165" w:firstLine="0"/>
      </w:pPr>
      <w:r>
        <w:t xml:space="preserve"> </w:t>
      </w:r>
    </w:p>
    <w:p w14:paraId="63BB4287" w14:textId="21EE6EB1" w:rsidR="00831578" w:rsidRDefault="00831578" w:rsidP="003A7EC4">
      <w:pPr>
        <w:spacing w:after="158" w:line="259" w:lineRule="auto"/>
        <w:ind w:left="0" w:firstLine="0"/>
      </w:pPr>
    </w:p>
    <w:p w14:paraId="2AE0464B" w14:textId="77777777" w:rsidR="00831578" w:rsidRDefault="00831578" w:rsidP="003A7EC4">
      <w:pPr>
        <w:spacing w:after="158" w:line="259" w:lineRule="auto"/>
        <w:ind w:left="0" w:firstLine="0"/>
      </w:pPr>
    </w:p>
    <w:p w14:paraId="4FB60486" w14:textId="1BC23DD9" w:rsidR="00275CB2" w:rsidRDefault="446A1309" w:rsidP="003A7EC4">
      <w:pPr>
        <w:spacing w:after="158" w:line="259" w:lineRule="auto"/>
        <w:ind w:left="0" w:firstLine="0"/>
      </w:pPr>
      <w:r>
        <w:t xml:space="preserve">My signature at the bottom of this form indicates that I am </w:t>
      </w:r>
      <w:r w:rsidRPr="446A1309">
        <w:rPr>
          <w:noProof/>
        </w:rPr>
        <w:t>a</w:t>
      </w:r>
      <w:r>
        <w:t xml:space="preserve"> parent/guardian of _______________________, who will be participating in the Alliance Support Program, I agree to the following: </w:t>
      </w:r>
    </w:p>
    <w:p w14:paraId="14D86538" w14:textId="0FF2A0AC" w:rsidR="00275CB2" w:rsidRDefault="446A1309">
      <w:pPr>
        <w:spacing w:after="8"/>
        <w:ind w:left="-5"/>
      </w:pPr>
      <w:r>
        <w:t xml:space="preserve"> I give permission for my </w:t>
      </w:r>
      <w:proofErr w:type="gramStart"/>
      <w:r>
        <w:t>child(</w:t>
      </w:r>
      <w:proofErr w:type="spellStart"/>
      <w:proofErr w:type="gramEnd"/>
      <w:r>
        <w:t>ren</w:t>
      </w:r>
      <w:proofErr w:type="spellEnd"/>
      <w:r>
        <w:t xml:space="preserve">) to participate in the Alliance Support Program.   I agree to hold </w:t>
      </w:r>
    </w:p>
    <w:p w14:paraId="4CAFD555" w14:textId="481EA4EA" w:rsidR="00275CB2" w:rsidRDefault="446A1309">
      <w:pPr>
        <w:ind w:left="-5"/>
      </w:pPr>
      <w:r>
        <w:t>Connections for Families, its officers, directors, board members, staff, volunteers, and other agencies affiliated with Connections for Families harmless for any property damage or personal injury that may occur in conjunction with the activities or transportation to, from, or during my child(</w:t>
      </w:r>
      <w:proofErr w:type="spellStart"/>
      <w:r>
        <w:t>ren</w:t>
      </w:r>
      <w:proofErr w:type="spellEnd"/>
      <w:r>
        <w:t xml:space="preserve">)’s participation in the Alliance Support Program.  </w:t>
      </w:r>
    </w:p>
    <w:p w14:paraId="7552FACE" w14:textId="77777777" w:rsidR="00831578" w:rsidRDefault="00831578" w:rsidP="00831578">
      <w:pPr>
        <w:spacing w:after="156" w:line="259" w:lineRule="auto"/>
        <w:ind w:left="0" w:firstLine="0"/>
      </w:pPr>
    </w:p>
    <w:p w14:paraId="7E310BBC" w14:textId="44CC868F" w:rsidR="00275CB2" w:rsidRPr="00831578" w:rsidRDefault="00501F5F" w:rsidP="00863246">
      <w:pPr>
        <w:spacing w:after="156" w:line="259" w:lineRule="auto"/>
        <w:ind w:left="0" w:firstLine="0"/>
      </w:pPr>
      <w:r w:rsidRPr="00831578">
        <w:rPr>
          <w:b/>
        </w:rPr>
        <w:t xml:space="preserve">Consent to Release of Information for Evaluation Purposes </w:t>
      </w:r>
    </w:p>
    <w:p w14:paraId="3A9C322B" w14:textId="6861661F" w:rsidR="00275CB2" w:rsidRDefault="00501F5F">
      <w:pPr>
        <w:spacing w:after="200"/>
        <w:ind w:left="-5"/>
      </w:pPr>
      <w:r>
        <w:t xml:space="preserve">I understand that Connections for Families/CASA/CMHC will store basic family demographic information and basic data about Alliance </w:t>
      </w:r>
      <w:r w:rsidR="00CC246F">
        <w:t>P</w:t>
      </w:r>
      <w:r>
        <w:t xml:space="preserve">rogram in a database for the purpose of overall program evaluation and program involvement. This information will be submitted to a secure, </w:t>
      </w:r>
      <w:r w:rsidRPr="00BF1DA7">
        <w:rPr>
          <w:noProof/>
        </w:rPr>
        <w:t>firewall protected</w:t>
      </w:r>
      <w:r>
        <w:t xml:space="preserve"> online database</w:t>
      </w:r>
      <w:r w:rsidR="00326132">
        <w:t>.</w:t>
      </w:r>
      <w:r>
        <w:t xml:space="preserve"> Connections for Families/CASA/CMHC will not share personal, identifying information with any other agency, group, program or individual. I will not be denied </w:t>
      </w:r>
      <w:proofErr w:type="gramStart"/>
      <w:r>
        <w:t>any</w:t>
      </w:r>
      <w:proofErr w:type="gramEnd"/>
      <w:r>
        <w:t xml:space="preserve"> services offered by Connections for Families/CASA/CMHC if I decline to share my information in this database. </w:t>
      </w:r>
    </w:p>
    <w:p w14:paraId="153D73AA" w14:textId="77777777" w:rsidR="00275CB2" w:rsidRDefault="00501F5F">
      <w:pPr>
        <w:ind w:left="-5"/>
      </w:pPr>
      <w:r>
        <w:rPr>
          <w:rFonts w:ascii="Segoe UI Symbol" w:eastAsia="Segoe UI Symbol" w:hAnsi="Segoe UI Symbol" w:cs="Segoe UI Symbol"/>
        </w:rPr>
        <w:t>☐</w:t>
      </w:r>
      <w:r>
        <w:t xml:space="preserve"> I consent to the release of this information </w:t>
      </w:r>
    </w:p>
    <w:p w14:paraId="718B04A4" w14:textId="77777777" w:rsidR="00275CB2" w:rsidRDefault="00501F5F">
      <w:pPr>
        <w:spacing w:after="143"/>
        <w:ind w:left="-5"/>
      </w:pPr>
      <w:r>
        <w:rPr>
          <w:rFonts w:ascii="Segoe UI Symbol" w:eastAsia="Segoe UI Symbol" w:hAnsi="Segoe UI Symbol" w:cs="Segoe UI Symbol"/>
        </w:rPr>
        <w:t>☐</w:t>
      </w:r>
      <w:r>
        <w:t xml:space="preserve"> I do not consent to the release of this information </w:t>
      </w:r>
    </w:p>
    <w:p w14:paraId="4D3F321D" w14:textId="53136DD4" w:rsidR="00275CB2" w:rsidRPr="00DB55CD" w:rsidRDefault="00501F5F" w:rsidP="00863246">
      <w:pPr>
        <w:spacing w:after="156" w:line="259" w:lineRule="auto"/>
        <w:ind w:left="0" w:firstLine="0"/>
      </w:pPr>
      <w:r w:rsidRPr="00DB55CD">
        <w:rPr>
          <w:b/>
        </w:rPr>
        <w:t xml:space="preserve"> Photo Release Form for Minors  </w:t>
      </w:r>
    </w:p>
    <w:p w14:paraId="0C725D20" w14:textId="77777777" w:rsidR="00275CB2" w:rsidRDefault="00501F5F">
      <w:pPr>
        <w:spacing w:after="199"/>
        <w:ind w:left="-5"/>
      </w:pPr>
      <w:r>
        <w:t xml:space="preserve">Connections for Families has my permission to use my or my child’s photograph publicly to promote the Alliance Program. I understand that the images may be used in print publications, online publications, presentations, websites, and social media. I also understand that no royalty, fee or other compensation shall become payable to me by reason of such use. </w:t>
      </w:r>
    </w:p>
    <w:p w14:paraId="1A6B5F42" w14:textId="77777777" w:rsidR="00275CB2" w:rsidRDefault="00501F5F">
      <w:pPr>
        <w:ind w:left="-5"/>
      </w:pPr>
      <w:r>
        <w:rPr>
          <w:rFonts w:ascii="Segoe UI Symbol" w:eastAsia="Segoe UI Symbol" w:hAnsi="Segoe UI Symbol" w:cs="Segoe UI Symbol"/>
        </w:rPr>
        <w:t>☐</w:t>
      </w:r>
      <w:r>
        <w:t xml:space="preserve"> I consent to allow my child to be photographed to promote Alliance Program </w:t>
      </w:r>
    </w:p>
    <w:p w14:paraId="24321728" w14:textId="77777777" w:rsidR="00275CB2" w:rsidRDefault="00501F5F">
      <w:pPr>
        <w:spacing w:after="143"/>
        <w:ind w:left="-5"/>
      </w:pPr>
      <w:r w:rsidRPr="385E7E86">
        <w:rPr>
          <w:rFonts w:ascii="Segoe UI Symbol" w:eastAsia="Segoe UI Symbol" w:hAnsi="Segoe UI Symbol" w:cs="Segoe UI Symbol"/>
        </w:rPr>
        <w:t>☐</w:t>
      </w:r>
      <w:r>
        <w:t xml:space="preserve"> I do not consent my child to be photographed to promote Alliance Program </w:t>
      </w:r>
    </w:p>
    <w:p w14:paraId="063BC847" w14:textId="0FE6A541" w:rsidR="00275CB2" w:rsidRDefault="00501F5F" w:rsidP="00863246">
      <w:pPr>
        <w:spacing w:after="137" w:line="259" w:lineRule="auto"/>
        <w:ind w:left="0" w:firstLine="0"/>
      </w:pPr>
      <w:r>
        <w:t xml:space="preserve">  </w:t>
      </w:r>
      <w:r>
        <w:rPr>
          <w:rFonts w:ascii="Calibri" w:eastAsia="Calibri" w:hAnsi="Calibri" w:cs="Calibri"/>
          <w:noProof/>
        </w:rPr>
        <mc:AlternateContent>
          <mc:Choice Requires="wpg">
            <w:drawing>
              <wp:inline distT="0" distB="0" distL="0" distR="0" wp14:anchorId="5C242012" wp14:editId="70EF4B78">
                <wp:extent cx="3162300" cy="6350"/>
                <wp:effectExtent l="0" t="0" r="0" b="0"/>
                <wp:docPr id="1644" name="Group 1644"/>
                <wp:cNvGraphicFramePr/>
                <a:graphic xmlns:a="http://schemas.openxmlformats.org/drawingml/2006/main">
                  <a:graphicData uri="http://schemas.microsoft.com/office/word/2010/wordprocessingGroup">
                    <wpg:wgp>
                      <wpg:cNvGrpSpPr/>
                      <wpg:grpSpPr>
                        <a:xfrm>
                          <a:off x="0" y="0"/>
                          <a:ext cx="3162300" cy="6350"/>
                          <a:chOff x="0" y="0"/>
                          <a:chExt cx="3162300" cy="6350"/>
                        </a:xfrm>
                      </wpg:grpSpPr>
                      <wps:wsp>
                        <wps:cNvPr id="258" name="Shape 258"/>
                        <wps:cNvSpPr/>
                        <wps:spPr>
                          <a:xfrm>
                            <a:off x="0" y="0"/>
                            <a:ext cx="3162300" cy="0"/>
                          </a:xfrm>
                          <a:custGeom>
                            <a:avLst/>
                            <a:gdLst/>
                            <a:ahLst/>
                            <a:cxnLst/>
                            <a:rect l="0" t="0" r="0" b="0"/>
                            <a:pathLst>
                              <a:path w="3162300">
                                <a:moveTo>
                                  <a:pt x="0" y="0"/>
                                </a:moveTo>
                                <a:lnTo>
                                  <a:pt x="3162300" y="0"/>
                                </a:lnTo>
                              </a:path>
                            </a:pathLst>
                          </a:custGeom>
                          <a:ln w="635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31FDE78">
              <v:group id="Group 1644" style="width:249pt;height:.5pt;mso-position-horizontal-relative:char;mso-position-vertical-relative:line" coordsize="31623,63" o:spid="_x0000_s1026" w14:anchorId="2AD701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">
                <v:shape id="Shape 258" style="position:absolute;width:31623;height:0;visibility:visible;mso-wrap-style:square;v-text-anchor:top" coordsize="3162300,0" o:spid="_x0000_s1027" filled="f" strokeweight=".5pt" path="m,l31623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">
                  <v:stroke miterlimit="83231f" joinstyle="miter"/>
                  <v:path textboxrect="0,0,3162300,0" arrowok="t"/>
                </v:shape>
                <w10:anchorlock/>
              </v:group>
            </w:pict>
          </mc:Fallback>
        </mc:AlternateContent>
      </w:r>
    </w:p>
    <w:p w14:paraId="3E7EFA66" w14:textId="77777777" w:rsidR="00275CB2" w:rsidRDefault="00501F5F">
      <w:pPr>
        <w:tabs>
          <w:tab w:val="center" w:pos="3601"/>
          <w:tab w:val="center" w:pos="4321"/>
          <w:tab w:val="center" w:pos="5041"/>
          <w:tab w:val="center" w:pos="5761"/>
          <w:tab w:val="center" w:pos="6481"/>
          <w:tab w:val="center" w:pos="7410"/>
        </w:tabs>
        <w:spacing w:after="28"/>
        <w:ind w:left="-15" w:firstLine="0"/>
      </w:pPr>
      <w:r>
        <w:t xml:space="preserve">Parent/Legal Guardian Signature  </w:t>
      </w:r>
      <w:r>
        <w:tab/>
        <w:t xml:space="preserve"> </w:t>
      </w:r>
      <w:r>
        <w:tab/>
        <w:t xml:space="preserve"> </w:t>
      </w:r>
      <w:r>
        <w:tab/>
        <w:t xml:space="preserve"> </w:t>
      </w:r>
      <w:r>
        <w:tab/>
        <w:t xml:space="preserve"> </w:t>
      </w:r>
      <w:r>
        <w:tab/>
        <w:t xml:space="preserve"> </w:t>
      </w:r>
      <w:r>
        <w:tab/>
        <w:t xml:space="preserve">Date </w:t>
      </w:r>
      <w:r w:rsidR="00BF1DA7">
        <w:rPr>
          <w:rFonts w:ascii="Calibri" w:eastAsia="Calibri" w:hAnsi="Calibri" w:cs="Calibri"/>
          <w:noProof/>
        </w:rPr>
        <mc:AlternateContent>
          <mc:Choice Requires="wpg">
            <w:drawing>
              <wp:inline distT="0" distB="0" distL="0" distR="0" wp14:anchorId="272F413E" wp14:editId="5AE6AABC">
                <wp:extent cx="1933575" cy="9525"/>
                <wp:effectExtent l="0" t="0" r="0" b="0"/>
                <wp:docPr id="1645" name="Group 1645"/>
                <wp:cNvGraphicFramePr/>
                <a:graphic xmlns:a="http://schemas.openxmlformats.org/drawingml/2006/main">
                  <a:graphicData uri="http://schemas.microsoft.com/office/word/2010/wordprocessingGroup">
                    <wpg:wgp>
                      <wpg:cNvGrpSpPr/>
                      <wpg:grpSpPr>
                        <a:xfrm>
                          <a:off x="0" y="0"/>
                          <a:ext cx="1933575" cy="9525"/>
                          <a:chOff x="0" y="0"/>
                          <a:chExt cx="1933575" cy="9525"/>
                        </a:xfrm>
                      </wpg:grpSpPr>
                      <wps:wsp>
                        <wps:cNvPr id="259" name="Shape 259"/>
                        <wps:cNvSpPr/>
                        <wps:spPr>
                          <a:xfrm>
                            <a:off x="0" y="0"/>
                            <a:ext cx="1933575" cy="9525"/>
                          </a:xfrm>
                          <a:custGeom>
                            <a:avLst/>
                            <a:gdLst/>
                            <a:ahLst/>
                            <a:cxnLst/>
                            <a:rect l="0" t="0" r="0" b="0"/>
                            <a:pathLst>
                              <a:path w="1933575" h="9525">
                                <a:moveTo>
                                  <a:pt x="0" y="0"/>
                                </a:moveTo>
                                <a:lnTo>
                                  <a:pt x="1933575" y="9525"/>
                                </a:lnTo>
                              </a:path>
                            </a:pathLst>
                          </a:custGeom>
                          <a:ln w="635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227F34B">
              <v:group id="Group 1645" style="width:152.25pt;height:.75pt;mso-position-horizontal-relative:char;mso-position-vertical-relative:line" coordsize="19335,95" o:spid="_x0000_s1026" w14:anchorId="7BE3E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">
                <v:shape id="Shape 259" style="position:absolute;width:19335;height:95;visibility:visible;mso-wrap-style:square;v-text-anchor:top" coordsize="1933575,9525" o:spid="_x0000_s1027" filled="f" strokeweight=".5pt" path="m,l1933575,95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">
                  <v:stroke miterlimit="83231f" joinstyle="miter"/>
                  <v:path textboxrect="0,0,1933575,9525" arrowok="t"/>
                </v:shape>
                <w10:anchorlock/>
              </v:group>
            </w:pict>
          </mc:Fallback>
        </mc:AlternateContent>
      </w:r>
    </w:p>
    <w:sectPr w:rsidR="00275CB2">
      <w:pgSz w:w="12240" w:h="15840"/>
      <w:pgMar w:top="720" w:right="740" w:bottom="718"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G0sDSwNDczNTIwtzRR0lEKTi0uzszPAykwrAUAscv3kSwAAAA="/>
  </w:docVars>
  <w:rsids>
    <w:rsidRoot w:val="00275CB2"/>
    <w:rsid w:val="001B6CB0"/>
    <w:rsid w:val="00275CB2"/>
    <w:rsid w:val="00326132"/>
    <w:rsid w:val="003A7EC4"/>
    <w:rsid w:val="003C1273"/>
    <w:rsid w:val="00501F5F"/>
    <w:rsid w:val="00831578"/>
    <w:rsid w:val="00863246"/>
    <w:rsid w:val="00BF1DA7"/>
    <w:rsid w:val="00CC246F"/>
    <w:rsid w:val="00DB55CD"/>
    <w:rsid w:val="00E52115"/>
    <w:rsid w:val="385E7E86"/>
    <w:rsid w:val="446A1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00D2F"/>
  <w15:docId w15:val="{F7232B20-FE68-4E73-8D41-901FF52E0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9" w:line="250" w:lineRule="auto"/>
      <w:ind w:left="10" w:hanging="10"/>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157"/>
      <w:ind w:left="10"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29C91C962AC344A6D87FA7C0D34598" ma:contentTypeVersion="9" ma:contentTypeDescription="Create a new document." ma:contentTypeScope="" ma:versionID="045c04b4b5adb359abafb020af398fd3">
  <xsd:schema xmlns:xsd="http://www.w3.org/2001/XMLSchema" xmlns:xs="http://www.w3.org/2001/XMLSchema" xmlns:p="http://schemas.microsoft.com/office/2006/metadata/properties" xmlns:ns3="4e54a14f-160f-461c-859c-c832df32c562" xmlns:ns4="c32ca335-4027-4f08-87e2-b247363aabd1" targetNamespace="http://schemas.microsoft.com/office/2006/metadata/properties" ma:root="true" ma:fieldsID="006b9311559262c203850001a120b0f1" ns3:_="" ns4:_="">
    <xsd:import namespace="4e54a14f-160f-461c-859c-c832df32c562"/>
    <xsd:import namespace="c32ca335-4027-4f08-87e2-b247363aabd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54a14f-160f-461c-859c-c832df32c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2ca335-4027-4f08-87e2-b247363aab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89A77-8685-4296-86FB-294F4504E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54a14f-160f-461c-859c-c832df32c562"/>
    <ds:schemaRef ds:uri="c32ca335-4027-4f08-87e2-b247363a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5D7236-4A1A-4F28-95B3-8B663205FA6B}">
  <ds:schemaRefs>
    <ds:schemaRef ds:uri="http://schemas.microsoft.com/sharepoint/v3/contenttype/forms"/>
  </ds:schemaRefs>
</ds:datastoreItem>
</file>

<file path=customXml/itemProps3.xml><?xml version="1.0" encoding="utf-8"?>
<ds:datastoreItem xmlns:ds="http://schemas.openxmlformats.org/officeDocument/2006/customXml" ds:itemID="{A7A66E9F-6A89-4568-9949-CB144FC0B500}">
  <ds:schemaRefs>
    <ds:schemaRef ds:uri="4e54a14f-160f-461c-859c-c832df32c562"/>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c32ca335-4027-4f08-87e2-b247363aabd1"/>
    <ds:schemaRef ds:uri="http://www.w3.org/XML/1998/namespace"/>
    <ds:schemaRef ds:uri="http://purl.org/dc/dcmitype/"/>
  </ds:schemaRefs>
</ds:datastoreItem>
</file>

<file path=customXml/itemProps4.xml><?xml version="1.0" encoding="utf-8"?>
<ds:datastoreItem xmlns:ds="http://schemas.openxmlformats.org/officeDocument/2006/customXml" ds:itemID="{60875BF4-533C-4090-A01E-012B3EFA5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3</Words>
  <Characters>1728</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yAnn Maher</dc:creator>
  <cp:keywords/>
  <cp:lastModifiedBy>Jolene Funkhouser</cp:lastModifiedBy>
  <cp:revision>2</cp:revision>
  <dcterms:created xsi:type="dcterms:W3CDTF">2021-05-03T15:10:00Z</dcterms:created>
  <dcterms:modified xsi:type="dcterms:W3CDTF">2021-05-0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29C91C962AC344A6D87FA7C0D34598</vt:lpwstr>
  </property>
</Properties>
</file>